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EA689" w14:textId="77777777" w:rsidR="00D9719F" w:rsidRPr="007850E2" w:rsidRDefault="00D9719F" w:rsidP="00D9719F">
      <w:pPr>
        <w:keepNext/>
        <w:widowControl w:val="0"/>
        <w:jc w:val="center"/>
        <w:outlineLvl w:val="7"/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</w:pPr>
      <w:r w:rsidRPr="007850E2"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  <w:t>SEMINARIUM</w:t>
      </w:r>
    </w:p>
    <w:p w14:paraId="0197AC04" w14:textId="77777777" w:rsidR="00D9719F" w:rsidRPr="003E5996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 w:rsidRPr="003E5996">
        <w:rPr>
          <w:rFonts w:ascii="Times New Roman" w:hAnsi="Times New Roman" w:cs="Times New Roman"/>
          <w:b/>
          <w:sz w:val="40"/>
          <w:szCs w:val="40"/>
        </w:rPr>
        <w:t xml:space="preserve">WYDZIAŁU INŻYNIERII MATERIAŁOWEJ  </w:t>
      </w:r>
    </w:p>
    <w:p w14:paraId="32AECB8D" w14:textId="77777777" w:rsidR="00D9719F" w:rsidRPr="003E5996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 w:rsidRPr="003E5996">
        <w:rPr>
          <w:rFonts w:ascii="Times New Roman" w:hAnsi="Times New Roman" w:cs="Times New Roman"/>
          <w:b/>
          <w:sz w:val="40"/>
          <w:szCs w:val="40"/>
        </w:rPr>
        <w:t>I FIZYKI TECHNICZNEJ</w:t>
      </w:r>
    </w:p>
    <w:p w14:paraId="76C3BF9B" w14:textId="77777777" w:rsidR="00D9719F" w:rsidRPr="003E5996" w:rsidRDefault="00D9719F" w:rsidP="00D9719F">
      <w:pPr>
        <w:jc w:val="center"/>
        <w:rPr>
          <w:rFonts w:ascii="Times New Roman" w:hAnsi="Times New Roman" w:cs="Times New Roman"/>
          <w:bCs/>
          <w:sz w:val="40"/>
          <w:szCs w:val="40"/>
        </w:rPr>
      </w:pPr>
      <w:r w:rsidRPr="003E5996">
        <w:rPr>
          <w:rFonts w:ascii="Times New Roman" w:hAnsi="Times New Roman" w:cs="Times New Roman"/>
          <w:bCs/>
          <w:sz w:val="40"/>
          <w:szCs w:val="40"/>
        </w:rPr>
        <w:t>POLITECHNIKI POZNAŃSKIEJ</w:t>
      </w:r>
    </w:p>
    <w:p w14:paraId="4094ED7C" w14:textId="4E48350B" w:rsidR="009817E2" w:rsidRPr="003E5996" w:rsidRDefault="003E5996" w:rsidP="003E5996">
      <w:pPr>
        <w:ind w:left="1276" w:hanging="1276"/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  <w:r w:rsidR="00A92541" w:rsidRPr="003E5996">
        <w:rPr>
          <w:rFonts w:ascii="Times New Roman" w:hAnsi="Times New Roman" w:cs="Times New Roman"/>
          <w:sz w:val="40"/>
          <w:szCs w:val="40"/>
        </w:rPr>
        <w:t>oraz</w:t>
      </w:r>
    </w:p>
    <w:p w14:paraId="7823705C" w14:textId="4A3E2CC4" w:rsidR="00A92541" w:rsidRPr="00A92541" w:rsidRDefault="003E5996" w:rsidP="003E5996">
      <w:pPr>
        <w:framePr w:w="1723" w:h="2083" w:hRule="exact" w:hSpace="141" w:wrap="around" w:vAnchor="text" w:hAnchor="page" w:x="880" w:y="1"/>
        <w:spacing w:after="160" w:line="360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A92541">
        <w:rPr>
          <w:rFonts w:ascii="Calibri" w:eastAsia="Calibri" w:hAnsi="Calibri" w:cs="Times New Roman"/>
          <w:sz w:val="22"/>
          <w:szCs w:val="22"/>
        </w:rPr>
        <w:object w:dxaOrig="1680" w:dyaOrig="1680" w14:anchorId="10E68F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0.25pt;height:80.25pt" o:ole="" fillcolor="window">
            <v:imagedata r:id="rId6" o:title=""/>
          </v:shape>
          <o:OLEObject Type="Embed" ProgID="Word.Picture.8" ShapeID="_x0000_i1025" DrawAspect="Content" ObjectID="_1739262584" r:id="rId7"/>
        </w:object>
      </w:r>
      <w:r w:rsidR="00A92541" w:rsidRPr="00A92541">
        <w:rPr>
          <w:rFonts w:ascii="Calibri" w:eastAsia="Calibri" w:hAnsi="Calibri" w:cs="Times New Roman"/>
          <w:b/>
          <w:sz w:val="16"/>
          <w:szCs w:val="16"/>
        </w:rPr>
        <w:t>ODDZIAŁ  POZNAŃSKI</w:t>
      </w:r>
    </w:p>
    <w:p w14:paraId="2ADB8953" w14:textId="188C49CD" w:rsidR="00A92541" w:rsidRPr="00A92541" w:rsidRDefault="003E5996" w:rsidP="00A92541">
      <w:pPr>
        <w:jc w:val="center"/>
        <w:rPr>
          <w:rFonts w:ascii="Times New Roman" w:eastAsia="Calibri" w:hAnsi="Times New Roman" w:cs="Times New Roman"/>
          <w:bCs/>
          <w:sz w:val="40"/>
          <w:szCs w:val="40"/>
        </w:rPr>
      </w:pPr>
      <w:r w:rsidRPr="00A92541">
        <w:rPr>
          <w:rFonts w:ascii="Times New Roman" w:eastAsia="Calibri" w:hAnsi="Times New Roman" w:cs="Times New Roman"/>
          <w:bCs/>
          <w:sz w:val="40"/>
          <w:szCs w:val="40"/>
        </w:rPr>
        <w:t>ODDZIAŁ</w:t>
      </w:r>
      <w:r w:rsidRPr="003E5996">
        <w:rPr>
          <w:rFonts w:ascii="Times New Roman" w:eastAsia="Calibri" w:hAnsi="Times New Roman" w:cs="Times New Roman"/>
          <w:bCs/>
          <w:sz w:val="40"/>
          <w:szCs w:val="40"/>
        </w:rPr>
        <w:t>U</w:t>
      </w:r>
      <w:r w:rsidRPr="00A92541">
        <w:rPr>
          <w:rFonts w:ascii="Times New Roman" w:eastAsia="Calibri" w:hAnsi="Times New Roman" w:cs="Times New Roman"/>
          <w:bCs/>
          <w:sz w:val="40"/>
          <w:szCs w:val="40"/>
        </w:rPr>
        <w:t xml:space="preserve"> POZNAŃSKI</w:t>
      </w:r>
      <w:r w:rsidRPr="003E5996">
        <w:rPr>
          <w:rFonts w:ascii="Times New Roman" w:eastAsia="Calibri" w:hAnsi="Times New Roman" w:cs="Times New Roman"/>
          <w:bCs/>
          <w:sz w:val="40"/>
          <w:szCs w:val="40"/>
        </w:rPr>
        <w:t>EGO</w:t>
      </w:r>
      <w:r w:rsidRPr="003E5996">
        <w:rPr>
          <w:rFonts w:ascii="Times New Roman" w:eastAsia="Calibri" w:hAnsi="Times New Roman" w:cs="Times New Roman"/>
          <w:b/>
          <w:bCs/>
          <w:sz w:val="40"/>
          <w:szCs w:val="40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</w:rPr>
        <w:br/>
      </w:r>
      <w:r w:rsidR="00A92541" w:rsidRPr="00A92541">
        <w:rPr>
          <w:rFonts w:ascii="Times New Roman" w:eastAsia="Calibri" w:hAnsi="Times New Roman" w:cs="Times New Roman"/>
          <w:b/>
          <w:bCs/>
          <w:sz w:val="40"/>
          <w:szCs w:val="40"/>
        </w:rPr>
        <w:t xml:space="preserve">POLSKIEGO TOWARZYSTWA FIZYCZNEGO </w:t>
      </w:r>
    </w:p>
    <w:p w14:paraId="433009E5" w14:textId="77777777" w:rsidR="00A92541" w:rsidRPr="00B313FB" w:rsidRDefault="00A92541">
      <w:pPr>
        <w:ind w:left="2127" w:hanging="2127"/>
        <w:rPr>
          <w:rFonts w:ascii="Times New Roman" w:hAnsi="Times New Roman" w:cs="Times New Roman"/>
          <w:sz w:val="44"/>
          <w:szCs w:val="44"/>
        </w:rPr>
      </w:pPr>
    </w:p>
    <w:p w14:paraId="58F7FC43" w14:textId="77777777" w:rsidR="003E5996" w:rsidRDefault="003E5996" w:rsidP="00B313FB">
      <w:pPr>
        <w:ind w:left="2127" w:hanging="2127"/>
        <w:rPr>
          <w:rFonts w:ascii="Times New Roman" w:hAnsi="Times New Roman" w:cs="Times New Roman"/>
          <w:sz w:val="44"/>
          <w:szCs w:val="44"/>
        </w:rPr>
      </w:pPr>
    </w:p>
    <w:p w14:paraId="186D06D1" w14:textId="77777777" w:rsidR="000B253A" w:rsidRPr="002C69A7" w:rsidRDefault="00D9719F" w:rsidP="000B253A">
      <w:pPr>
        <w:ind w:left="1843" w:hanging="1843"/>
        <w:jc w:val="both"/>
        <w:rPr>
          <w:rFonts w:ascii="Times New Roman" w:hAnsi="Times New Roman" w:cs="Times New Roman"/>
          <w:b/>
          <w:bCs/>
          <w:sz w:val="48"/>
          <w:szCs w:val="48"/>
        </w:rPr>
      </w:pPr>
      <w:r w:rsidRPr="000B253A">
        <w:rPr>
          <w:rFonts w:ascii="Times New Roman" w:hAnsi="Times New Roman" w:cs="Times New Roman"/>
          <w:b/>
          <w:sz w:val="44"/>
          <w:szCs w:val="44"/>
        </w:rPr>
        <w:t xml:space="preserve">TEMAT: </w:t>
      </w:r>
      <w:r w:rsidRPr="000B253A">
        <w:rPr>
          <w:rFonts w:ascii="Times New Roman" w:hAnsi="Times New Roman" w:cs="Times New Roman"/>
          <w:b/>
          <w:sz w:val="48"/>
          <w:szCs w:val="48"/>
        </w:rPr>
        <w:t>„</w:t>
      </w:r>
      <w:r w:rsidR="000B253A" w:rsidRPr="000B253A">
        <w:rPr>
          <w:rFonts w:ascii="Times New Roman" w:hAnsi="Times New Roman" w:cs="Times New Roman"/>
          <w:b/>
          <w:sz w:val="48"/>
          <w:szCs w:val="48"/>
        </w:rPr>
        <w:t>Badania samoorganizacji chiralnych molekuł organicznych na podłożach metalicznych</w:t>
      </w:r>
      <w:r w:rsidR="000B253A" w:rsidRPr="00B313FB">
        <w:rPr>
          <w:rFonts w:ascii="Times New Roman" w:hAnsi="Times New Roman" w:cs="Times New Roman"/>
          <w:b/>
          <w:sz w:val="48"/>
          <w:szCs w:val="48"/>
        </w:rPr>
        <w:t>”</w:t>
      </w:r>
    </w:p>
    <w:p w14:paraId="7401F1F1" w14:textId="6F249E0D" w:rsidR="000B253A" w:rsidRPr="000B253A" w:rsidRDefault="000B253A" w:rsidP="000B253A">
      <w:pPr>
        <w:pStyle w:val="Default"/>
        <w:ind w:left="1985" w:hanging="1985"/>
        <w:rPr>
          <w:b/>
        </w:rPr>
      </w:pPr>
    </w:p>
    <w:p w14:paraId="2436D1AF" w14:textId="1CBFC51B" w:rsidR="002010AB" w:rsidRPr="000D2138" w:rsidRDefault="002C69A7" w:rsidP="003E5996">
      <w:pPr>
        <w:pStyle w:val="Domylnie"/>
        <w:widowControl w:val="0"/>
        <w:tabs>
          <w:tab w:val="clear" w:pos="709"/>
          <w:tab w:val="left" w:pos="284"/>
        </w:tabs>
        <w:spacing w:after="0" w:line="360" w:lineRule="auto"/>
        <w:ind w:left="284" w:right="-284"/>
        <w:jc w:val="center"/>
      </w:pPr>
      <w:r>
        <w:rPr>
          <w:b/>
          <w:i/>
          <w:sz w:val="30"/>
          <w:szCs w:val="30"/>
          <w:lang w:eastAsia="pl-PL"/>
        </w:rPr>
        <w:t xml:space="preserve">Seminarium przed wszczęciem postępowania </w:t>
      </w:r>
      <w:r>
        <w:rPr>
          <w:b/>
          <w:bCs/>
          <w:i/>
          <w:sz w:val="30"/>
          <w:szCs w:val="30"/>
          <w:lang w:eastAsia="pl-PL"/>
        </w:rPr>
        <w:t>habilitacyjnego</w:t>
      </w:r>
    </w:p>
    <w:p w14:paraId="3CB99823" w14:textId="63372067" w:rsidR="00D9719F" w:rsidRPr="009817E2" w:rsidRDefault="00D9719F" w:rsidP="000B253A">
      <w:pPr>
        <w:ind w:firstLine="142"/>
        <w:rPr>
          <w:rFonts w:ascii="Times New Roman" w:hAnsi="Times New Roman" w:cs="Times New Roman"/>
          <w:b/>
          <w:bCs/>
          <w:sz w:val="44"/>
          <w:szCs w:val="44"/>
        </w:rPr>
      </w:pPr>
      <w:r w:rsidRPr="00860DDC">
        <w:rPr>
          <w:rFonts w:ascii="Times New Roman" w:hAnsi="Times New Roman" w:cs="Times New Roman"/>
          <w:b/>
          <w:bCs/>
          <w:sz w:val="42"/>
          <w:szCs w:val="42"/>
        </w:rPr>
        <w:t>REFERENT</w:t>
      </w:r>
      <w:r w:rsidRPr="007850E2">
        <w:rPr>
          <w:rFonts w:ascii="Times New Roman" w:hAnsi="Times New Roman" w:cs="Times New Roman"/>
          <w:bCs/>
          <w:sz w:val="44"/>
          <w:szCs w:val="44"/>
        </w:rPr>
        <w:t xml:space="preserve">: </w:t>
      </w:r>
      <w:r w:rsidR="002010AB" w:rsidRPr="00CF7254">
        <w:rPr>
          <w:rFonts w:ascii="Times New Roman" w:hAnsi="Times New Roman" w:cs="Times New Roman"/>
          <w:b/>
          <w:bCs/>
          <w:sz w:val="42"/>
          <w:szCs w:val="42"/>
        </w:rPr>
        <w:t>d</w:t>
      </w:r>
      <w:r w:rsidRPr="00CF7254">
        <w:rPr>
          <w:rFonts w:ascii="Times New Roman" w:hAnsi="Times New Roman" w:cs="Times New Roman"/>
          <w:b/>
          <w:bCs/>
          <w:sz w:val="42"/>
          <w:szCs w:val="42"/>
        </w:rPr>
        <w:t xml:space="preserve">r </w:t>
      </w:r>
      <w:r w:rsidR="000B253A">
        <w:rPr>
          <w:rFonts w:ascii="Times New Roman" w:hAnsi="Times New Roman" w:cs="Times New Roman"/>
          <w:b/>
          <w:bCs/>
          <w:sz w:val="42"/>
          <w:szCs w:val="42"/>
        </w:rPr>
        <w:t>PAWEŁ KRUKOWSKI</w:t>
      </w:r>
    </w:p>
    <w:p w14:paraId="20506AA6" w14:textId="0EFF697A" w:rsidR="00055B9C" w:rsidRPr="00055B9C" w:rsidRDefault="000B253A" w:rsidP="000B253A">
      <w:pPr>
        <w:shd w:val="clear" w:color="auto" w:fill="FFFFFF"/>
        <w:ind w:left="2693" w:firstLine="1"/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</w:pPr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Wydział Fizyki i Informatyki Stosowanej, Uniwersytet Łódzki</w:t>
      </w:r>
    </w:p>
    <w:p w14:paraId="1A87339B" w14:textId="313D8628" w:rsidR="00783896" w:rsidRPr="00AD44B5" w:rsidRDefault="00783896" w:rsidP="00055B9C">
      <w:pPr>
        <w:tabs>
          <w:tab w:val="left" w:pos="2410"/>
        </w:tabs>
        <w:ind w:left="2410" w:hanging="2410"/>
      </w:pPr>
      <w:r>
        <w:tab/>
      </w:r>
    </w:p>
    <w:p w14:paraId="39B059D6" w14:textId="7D6B549D" w:rsidR="003E5996" w:rsidRPr="000B253A" w:rsidRDefault="00D9719F" w:rsidP="003E5996">
      <w:pPr>
        <w:rPr>
          <w:rFonts w:ascii="Times New Roman" w:hAnsi="Times New Roman" w:cs="Times New Roman"/>
          <w:b/>
          <w:sz w:val="48"/>
          <w:szCs w:val="48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MIEJSCE:  </w:t>
      </w:r>
      <w:r w:rsidR="002010AB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DF5C10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3E5996" w:rsidRPr="003E5996">
        <w:rPr>
          <w:rFonts w:ascii="Times New Roman" w:hAnsi="Times New Roman" w:cs="Times New Roman"/>
          <w:b/>
          <w:sz w:val="32"/>
          <w:szCs w:val="32"/>
        </w:rPr>
        <w:t xml:space="preserve">Seminarium </w:t>
      </w:r>
      <w:r w:rsidR="000B253A">
        <w:rPr>
          <w:rFonts w:ascii="Times New Roman" w:hAnsi="Times New Roman" w:cs="Times New Roman"/>
          <w:b/>
          <w:sz w:val="32"/>
          <w:szCs w:val="32"/>
        </w:rPr>
        <w:t>od</w:t>
      </w:r>
      <w:r w:rsidR="003E5996" w:rsidRPr="003E5996">
        <w:rPr>
          <w:rFonts w:ascii="Times New Roman" w:hAnsi="Times New Roman" w:cs="Times New Roman"/>
          <w:b/>
          <w:sz w:val="32"/>
          <w:szCs w:val="32"/>
        </w:rPr>
        <w:t xml:space="preserve">będzie </w:t>
      </w:r>
      <w:r w:rsidR="000B253A">
        <w:rPr>
          <w:rFonts w:ascii="Times New Roman" w:hAnsi="Times New Roman" w:cs="Times New Roman"/>
          <w:b/>
          <w:sz w:val="32"/>
          <w:szCs w:val="32"/>
        </w:rPr>
        <w:t xml:space="preserve">się </w:t>
      </w:r>
      <w:r w:rsidR="003E5996" w:rsidRPr="003E5996">
        <w:rPr>
          <w:rFonts w:ascii="Times New Roman" w:hAnsi="Times New Roman" w:cs="Times New Roman"/>
          <w:b/>
          <w:sz w:val="32"/>
          <w:szCs w:val="32"/>
        </w:rPr>
        <w:t xml:space="preserve">w systemie </w:t>
      </w:r>
      <w:r w:rsidR="003E5996">
        <w:rPr>
          <w:rFonts w:ascii="Times New Roman" w:hAnsi="Times New Roman" w:cs="Times New Roman"/>
          <w:b/>
          <w:sz w:val="32"/>
          <w:szCs w:val="32"/>
        </w:rPr>
        <w:t>e-Meeting</w:t>
      </w:r>
    </w:p>
    <w:p w14:paraId="3AC31A33" w14:textId="7F8EC0A4" w:rsidR="000D2138" w:rsidRPr="00F045A1" w:rsidRDefault="003E5996" w:rsidP="003E5996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od adresem: </w:t>
      </w:r>
      <w:r w:rsidR="00F045A1" w:rsidRPr="00F045A1">
        <w:rPr>
          <w:rFonts w:ascii="Arial" w:hAnsi="Arial" w:cs="Arial"/>
          <w:b/>
          <w:bCs/>
          <w:i/>
          <w:color w:val="0070C0"/>
          <w:sz w:val="28"/>
          <w:szCs w:val="28"/>
        </w:rPr>
        <w:t>https://emeeting.put.poznan.pl/eMeeting/rys-gup-9is</w:t>
      </w:r>
    </w:p>
    <w:p w14:paraId="48EF3D47" w14:textId="5413A765" w:rsidR="000D2138" w:rsidRPr="00356323" w:rsidRDefault="000D2138" w:rsidP="000D2138">
      <w:pPr>
        <w:ind w:left="2552" w:hanging="2552"/>
        <w:rPr>
          <w:rFonts w:ascii="Arial" w:hAnsi="Arial" w:cs="Arial"/>
          <w:b/>
          <w:sz w:val="36"/>
          <w:szCs w:val="36"/>
        </w:rPr>
      </w:pPr>
    </w:p>
    <w:p w14:paraId="675913BA" w14:textId="45F01202" w:rsidR="00D9719F" w:rsidRPr="007850E2" w:rsidRDefault="00D9719F" w:rsidP="003E5996">
      <w:pPr>
        <w:ind w:left="2552" w:hanging="2552"/>
        <w:rPr>
          <w:rFonts w:ascii="Times New Roman" w:hAnsi="Times New Roman" w:cs="Times New Roman"/>
          <w:b/>
          <w:sz w:val="40"/>
          <w:szCs w:val="40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>CZAS</w:t>
      </w:r>
      <w:r w:rsidRPr="002C69A7">
        <w:rPr>
          <w:rFonts w:ascii="Times New Roman" w:hAnsi="Times New Roman" w:cs="Times New Roman"/>
          <w:b/>
          <w:bCs/>
          <w:sz w:val="48"/>
          <w:szCs w:val="48"/>
        </w:rPr>
        <w:t xml:space="preserve">: </w:t>
      </w:r>
      <w:r w:rsidRPr="002C69A7">
        <w:rPr>
          <w:rFonts w:ascii="Times New Roman" w:hAnsi="Times New Roman" w:cs="Times New Roman"/>
          <w:b/>
          <w:sz w:val="48"/>
          <w:szCs w:val="48"/>
        </w:rPr>
        <w:t xml:space="preserve">  </w:t>
      </w:r>
      <w:r w:rsidR="00B313FB">
        <w:rPr>
          <w:rFonts w:ascii="Times New Roman" w:hAnsi="Times New Roman" w:cs="Times New Roman"/>
          <w:b/>
          <w:sz w:val="48"/>
          <w:szCs w:val="48"/>
        </w:rPr>
        <w:t>0</w:t>
      </w:r>
      <w:r w:rsidR="000B253A">
        <w:rPr>
          <w:rFonts w:ascii="Times New Roman" w:hAnsi="Times New Roman" w:cs="Times New Roman"/>
          <w:b/>
          <w:sz w:val="48"/>
          <w:szCs w:val="48"/>
        </w:rPr>
        <w:t>9</w:t>
      </w:r>
      <w:bookmarkStart w:id="0" w:name="_GoBack"/>
      <w:bookmarkEnd w:id="0"/>
      <w:r w:rsidRPr="007850E2">
        <w:rPr>
          <w:rFonts w:ascii="Times New Roman" w:hAnsi="Times New Roman" w:cs="Times New Roman"/>
          <w:b/>
          <w:bCs/>
          <w:sz w:val="48"/>
          <w:szCs w:val="48"/>
        </w:rPr>
        <w:t>-</w:t>
      </w:r>
      <w:r w:rsidR="00B313FB">
        <w:rPr>
          <w:rFonts w:ascii="Times New Roman" w:hAnsi="Times New Roman" w:cs="Times New Roman"/>
          <w:b/>
          <w:bCs/>
          <w:sz w:val="48"/>
          <w:szCs w:val="48"/>
        </w:rPr>
        <w:t>03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202</w:t>
      </w:r>
      <w:r w:rsidR="00B313FB">
        <w:rPr>
          <w:rFonts w:ascii="Times New Roman" w:hAnsi="Times New Roman" w:cs="Times New Roman"/>
          <w:b/>
          <w:bCs/>
          <w:sz w:val="48"/>
          <w:szCs w:val="48"/>
        </w:rPr>
        <w:t>3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 xml:space="preserve"> – czwartek, godz. 11</w:t>
      </w:r>
      <w:r w:rsidRPr="007850E2">
        <w:rPr>
          <w:rFonts w:ascii="Times New Roman" w:hAnsi="Times New Roman" w:cs="Times New Roman"/>
          <w:b/>
          <w:bCs/>
          <w:sz w:val="48"/>
          <w:szCs w:val="48"/>
          <w:vertAlign w:val="superscript"/>
        </w:rPr>
        <w:t>45</w:t>
      </w:r>
      <w:r w:rsidRPr="007850E2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1B5736AB" w14:textId="77777777" w:rsidR="00D9719F" w:rsidRPr="007850E2" w:rsidRDefault="00D9719F" w:rsidP="000D2138">
      <w:pPr>
        <w:keepNext/>
        <w:widowControl w:val="0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7BD90EBE" w14:textId="77777777" w:rsidR="00D9719F" w:rsidRPr="00C646A8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  <w:r w:rsidRPr="00C646A8"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  <w:t>WSZYSTKICH ZAINTERESOWANYCH</w:t>
      </w:r>
    </w:p>
    <w:p w14:paraId="511779F2" w14:textId="77777777" w:rsidR="00D9719F" w:rsidRPr="00A246E5" w:rsidRDefault="00D9719F" w:rsidP="00D9719F">
      <w:pPr>
        <w:keepNext/>
        <w:widowControl w:val="0"/>
        <w:jc w:val="center"/>
        <w:outlineLvl w:val="2"/>
      </w:pPr>
      <w:r w:rsidRPr="00C646A8">
        <w:rPr>
          <w:rFonts w:ascii="Times New Roman" w:eastAsia="Times New Roman" w:hAnsi="Times New Roman" w:cs="Times New Roman"/>
          <w:b/>
          <w:snapToGrid w:val="0"/>
          <w:sz w:val="40"/>
          <w:szCs w:val="40"/>
          <w:lang w:eastAsia="pl-PL"/>
        </w:rPr>
        <w:t>SERDECZNIE ZAPRASZAMY</w:t>
      </w:r>
    </w:p>
    <w:p w14:paraId="0EA2141E" w14:textId="77777777" w:rsidR="009379EE" w:rsidRDefault="009379EE" w:rsidP="003D04BD">
      <w:pPr>
        <w:jc w:val="right"/>
      </w:pPr>
    </w:p>
    <w:sectPr w:rsidR="009379EE" w:rsidSect="00B313FB">
      <w:headerReference w:type="first" r:id="rId8"/>
      <w:pgSz w:w="11906" w:h="16838"/>
      <w:pgMar w:top="851" w:right="851" w:bottom="794" w:left="1418" w:header="157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B906E5" w14:textId="77777777" w:rsidR="00B15C29" w:rsidRDefault="00B15C29" w:rsidP="00EF3954">
      <w:r>
        <w:separator/>
      </w:r>
    </w:p>
  </w:endnote>
  <w:endnote w:type="continuationSeparator" w:id="0">
    <w:p w14:paraId="03D027DD" w14:textId="77777777" w:rsidR="00B15C29" w:rsidRDefault="00B15C29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829A1" w14:textId="77777777" w:rsidR="00B15C29" w:rsidRDefault="00B15C29" w:rsidP="00EF3954">
      <w:r>
        <w:separator/>
      </w:r>
    </w:p>
  </w:footnote>
  <w:footnote w:type="continuationSeparator" w:id="0">
    <w:p w14:paraId="4189A33A" w14:textId="77777777" w:rsidR="00B15C29" w:rsidRDefault="00B15C29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B15C29">
    <w:pPr>
      <w:pStyle w:val="Nagwek"/>
    </w:pPr>
    <w:r>
      <w:pict w14:anchorId="156BF4CB">
        <v:rect id="_x0000_i1026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val="en-US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55B9C"/>
    <w:rsid w:val="00074FA3"/>
    <w:rsid w:val="000A1716"/>
    <w:rsid w:val="000B253A"/>
    <w:rsid w:val="000D2138"/>
    <w:rsid w:val="001603A3"/>
    <w:rsid w:val="00163C49"/>
    <w:rsid w:val="00187935"/>
    <w:rsid w:val="001B0287"/>
    <w:rsid w:val="001B2632"/>
    <w:rsid w:val="001D6BD1"/>
    <w:rsid w:val="002010AB"/>
    <w:rsid w:val="002176D1"/>
    <w:rsid w:val="002C69A7"/>
    <w:rsid w:val="003835CC"/>
    <w:rsid w:val="003D04BD"/>
    <w:rsid w:val="003E5996"/>
    <w:rsid w:val="00411E4C"/>
    <w:rsid w:val="004142BB"/>
    <w:rsid w:val="0044634B"/>
    <w:rsid w:val="00463FC9"/>
    <w:rsid w:val="00466EE8"/>
    <w:rsid w:val="00471AA6"/>
    <w:rsid w:val="004740A8"/>
    <w:rsid w:val="004B74CA"/>
    <w:rsid w:val="004D17E9"/>
    <w:rsid w:val="004F4E2A"/>
    <w:rsid w:val="00533320"/>
    <w:rsid w:val="005F53CE"/>
    <w:rsid w:val="00635610"/>
    <w:rsid w:val="00783896"/>
    <w:rsid w:val="007A7F83"/>
    <w:rsid w:val="007D07E3"/>
    <w:rsid w:val="00802AE6"/>
    <w:rsid w:val="008324E5"/>
    <w:rsid w:val="00836505"/>
    <w:rsid w:val="00860DDC"/>
    <w:rsid w:val="008651D8"/>
    <w:rsid w:val="008A5C61"/>
    <w:rsid w:val="00916305"/>
    <w:rsid w:val="009379EE"/>
    <w:rsid w:val="009817E2"/>
    <w:rsid w:val="009A13E8"/>
    <w:rsid w:val="009B719D"/>
    <w:rsid w:val="009C3A2C"/>
    <w:rsid w:val="009C7AC5"/>
    <w:rsid w:val="00A339FE"/>
    <w:rsid w:val="00A37589"/>
    <w:rsid w:val="00A55838"/>
    <w:rsid w:val="00A57211"/>
    <w:rsid w:val="00A7250E"/>
    <w:rsid w:val="00A92541"/>
    <w:rsid w:val="00AA0A46"/>
    <w:rsid w:val="00AC0D87"/>
    <w:rsid w:val="00AF54B1"/>
    <w:rsid w:val="00B15C29"/>
    <w:rsid w:val="00B313FB"/>
    <w:rsid w:val="00B53754"/>
    <w:rsid w:val="00B86C17"/>
    <w:rsid w:val="00B9170B"/>
    <w:rsid w:val="00BD34DB"/>
    <w:rsid w:val="00C11767"/>
    <w:rsid w:val="00C5030C"/>
    <w:rsid w:val="00C572D9"/>
    <w:rsid w:val="00CB2C60"/>
    <w:rsid w:val="00CC6508"/>
    <w:rsid w:val="00CF7254"/>
    <w:rsid w:val="00D1022A"/>
    <w:rsid w:val="00D46C5C"/>
    <w:rsid w:val="00D7320F"/>
    <w:rsid w:val="00D862C5"/>
    <w:rsid w:val="00D91529"/>
    <w:rsid w:val="00D9719F"/>
    <w:rsid w:val="00DF176F"/>
    <w:rsid w:val="00DF228D"/>
    <w:rsid w:val="00DF5C10"/>
    <w:rsid w:val="00E23543"/>
    <w:rsid w:val="00E67758"/>
    <w:rsid w:val="00E93786"/>
    <w:rsid w:val="00EF3954"/>
    <w:rsid w:val="00F0177C"/>
    <w:rsid w:val="00F045A1"/>
    <w:rsid w:val="00F363B3"/>
    <w:rsid w:val="00F5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9254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  <w:style w:type="character" w:customStyle="1" w:styleId="Nagwek8Znak">
    <w:name w:val="Nagłówek 8 Znak"/>
    <w:basedOn w:val="Domylnaczcionkaakapitu"/>
    <w:link w:val="Nagwek8"/>
    <w:uiPriority w:val="9"/>
    <w:semiHidden/>
    <w:rsid w:val="00A92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0B253A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2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Lidia Kruszewska</cp:lastModifiedBy>
  <cp:revision>3</cp:revision>
  <cp:lastPrinted>2022-10-10T12:06:00Z</cp:lastPrinted>
  <dcterms:created xsi:type="dcterms:W3CDTF">2023-03-02T10:38:00Z</dcterms:created>
  <dcterms:modified xsi:type="dcterms:W3CDTF">2023-03-02T10:43:00Z</dcterms:modified>
</cp:coreProperties>
</file>